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Human</w:t>
      </w:r>
      <w:r>
        <w:t xml:space="preserve"> </w:t>
      </w:r>
      <w:r>
        <w:t xml:space="preserve">Resources</w:t>
      </w:r>
      <w:r>
        <w:t xml:space="preserve"> </w:t>
      </w:r>
      <w:r>
        <w:t xml:space="preserve">Manag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Position of Human Resources Intern (Preparation for Future HR Manager Role)</w:t>
      </w:r>
    </w:p>
    <w:bookmarkEnd w:id="20"/>
    <w:p>
      <w:pPr>
        <w:pStyle w:val="BodyText"/>
      </w:pPr>
      <w:r>
        <w:t xml:space="preserve">[Your Full Name]</w:t>
      </w:r>
    </w:p>
    <w:p>
      <w:pPr>
        <w:pStyle w:val="BodyText"/>
      </w:pPr>
      <w:r>
        <w:t xml:space="preserve">[Your Address]</w:t>
      </w:r>
    </w:p>
    <w:p>
      <w:pPr>
        <w:pStyle w:val="BodyText"/>
      </w:pPr>
      <w:r>
        <w:t xml:space="preserve">Accra, Ghana</w:t>
      </w:r>
    </w:p>
    <w:p>
      <w:pPr>
        <w:pStyle w:val="BodyText"/>
      </w:pPr>
      <w:r>
        <w:t xml:space="preserve">[Email Address] | [Phone Number] | [LinkedIn Profile URL]</w:t>
      </w:r>
    </w:p>
    <w:p>
      <w:pPr>
        <w:pStyle w:val="BodyText"/>
      </w:pPr>
      <w:r>
        <w:t xml:space="preserve">[Date]</w:t>
      </w:r>
    </w:p>
    <w:p>
      <w:pPr>
        <w:pStyle w:val="BodyText"/>
      </w:pPr>
      <w:r>
        <w:t xml:space="preserve">Human Resources Department</w:t>
      </w:r>
    </w:p>
    <w:p>
      <w:pPr>
        <w:pStyle w:val="BodyText"/>
      </w:pPr>
      <w:r>
        <w:t xml:space="preserve">[Company Name]</w:t>
      </w:r>
    </w:p>
    <w:p>
      <w:pPr>
        <w:pStyle w:val="BodyText"/>
      </w:pPr>
      <w:r>
        <w:t xml:space="preserve">[Company Address]</w:t>
      </w:r>
    </w:p>
    <w:p>
      <w:pPr>
        <w:pStyle w:val="BodyText"/>
      </w:pPr>
      <w:r>
        <w:t xml:space="preserve">Accra, Ghana</w:t>
      </w:r>
    </w:p>
    <w:bookmarkStart w:id="21" w:name="dear-hiring-manager"/>
    <w:p>
      <w:pPr>
        <w:pStyle w:val="Heading2"/>
      </w:pPr>
      <w:r>
        <w:t xml:space="preserve">Dear Hiring Manager,</w:t>
      </w:r>
    </w:p>
    <w:p>
      <w:pPr>
        <w:pStyle w:val="FirstParagraph"/>
      </w:pPr>
      <w:r>
        <w:t xml:space="preserve">It is with profound enthusiasm that I submit my</w:t>
      </w:r>
      <w:r>
        <w:t xml:space="preserve"> </w:t>
      </w:r>
      <w:r>
        <w:rPr>
          <w:bCs/>
          <w:b/>
        </w:rPr>
        <w:t xml:space="preserve">Internship Application Letter</w:t>
      </w:r>
      <w:r>
        <w:t xml:space="preserve"> </w:t>
      </w:r>
      <w:r>
        <w:t xml:space="preserve">for the Human Resources Intern position at [Company Name], as advertised on the Ghana Chamber of Commerce &amp; Industry career portal. As a final-year Bachelor of Science in Human Resource Management student at the University of Ghana, Legon, I have meticulously prepared myself to contribute meaningfully to your esteemed organization's talent development initiatives within</w:t>
      </w:r>
      <w:r>
        <w:t xml:space="preserve"> </w:t>
      </w:r>
      <w:r>
        <w:rPr>
          <w:bCs/>
          <w:b/>
        </w:rPr>
        <w:t xml:space="preserve">Ghana Accra</w:t>
      </w:r>
      <w:r>
        <w:t xml:space="preserve">'s dynamic business landscape. This opportunity represents not merely an academic requirement but a strategic step toward my professional aspiration: becoming a certified</w:t>
      </w:r>
      <w:r>
        <w:t xml:space="preserve"> </w:t>
      </w:r>
      <w:r>
        <w:rPr>
          <w:bCs/>
          <w:b/>
        </w:rPr>
        <w:t xml:space="preserve">Human Resources Manager</w:t>
      </w:r>
      <w:r>
        <w:t xml:space="preserve"> </w:t>
      </w:r>
      <w:r>
        <w:t xml:space="preserve">who drives ethical, culturally intelligent workforce solutions in Ghana's evolving economy.</w:t>
      </w:r>
    </w:p>
    <w:p>
      <w:pPr>
        <w:pStyle w:val="BodyText"/>
      </w:pPr>
      <w:r>
        <w:t xml:space="preserve">My academic journey has been deeply anchored in Ghanaian HR contexts. Courses such as "Labor Relations in West Africa," "Ghanaian Employment Law &amp; Compliance," and "Strategic Talent Management" equipped me with frameworks to navigate Accra's unique labor market challenges. I recently completed a research project analyzing</w:t>
      </w:r>
      <w:r>
        <w:t xml:space="preserve"> </w:t>
      </w:r>
      <w:r>
        <w:rPr>
          <w:iCs/>
          <w:i/>
        </w:rPr>
        <w:t xml:space="preserve">gender diversity gaps in Accra-based multinationals</w:t>
      </w:r>
      <w:r>
        <w:t xml:space="preserve">, where I collected data from 15 companies across the financial, manufacturing, and tech sectors—finding that 73% of firms reported improved innovation metrics after implementing structured mentorship programs. This experience demonstrated my ability to translate HR theory into actionable insights relevant to</w:t>
      </w:r>
      <w:r>
        <w:t xml:space="preserve"> </w:t>
      </w:r>
      <w:r>
        <w:rPr>
          <w:bCs/>
          <w:b/>
        </w:rPr>
        <w:t xml:space="preserve">Ghana Accra</w:t>
      </w:r>
      <w:r>
        <w:t xml:space="preserve">'s corporate environment. Furthermore, my internship at Ghana's National Health Insurance Scheme (NHIS) allowed me to support recruitment for 200+ community health workers across Greater Accra, managing end-to-end onboarding while ensuring compliance with the Labour Act 2003.</w:t>
      </w:r>
    </w:p>
    <w:p>
      <w:pPr>
        <w:pStyle w:val="BodyText"/>
      </w:pPr>
      <w:r>
        <w:t xml:space="preserve">What distinguishes my approach is my commitment to contextual HR solutions. I recognize that Ghana's workforce—particularly in Accra—operates within a tapestry of cultural values, legal nuances, and economic realities distinct from global HR models. During the 2023 Ghana Business Summit in Accra, I volunteered as a session assistant for the "HR Innovation Africa" panel. There, I engaged with industry leaders like Ms. Abena Akyea (Head of HR at Ecobank Ghana) who emphasized: "</w:t>
      </w:r>
      <w:r>
        <w:rPr>
          <w:iCs/>
          <w:i/>
        </w:rPr>
        <w:t xml:space="preserve">Effective talent management in Accra begins with understanding the 'Ghanaian value system'—where community, respect for hierarchy, and relationship-building are non-negotiable</w:t>
      </w:r>
      <w:r>
        <w:t xml:space="preserve">." This insight shaped my methodology; at NHIS, I redesigned interview scripts to incorporate local cultural indicators of professionalism (e.g., assessing communication style alongside technical skills), resulting in a 25% higher retention rate among newly hired staff from rural Accra communities.</w:t>
      </w:r>
    </w:p>
    <w:p>
      <w:pPr>
        <w:pStyle w:val="BodyText"/>
      </w:pPr>
      <w:r>
        <w:t xml:space="preserve">I am particularly drawn to [Company Name]'s reputation for pioneering HR practices in Ghana. Your recent partnership with the Ghana Employers’ Association to launch the "Accra Talent Pipeline Initiative"—designed to upskill young Ghanaians in digital HR tools—resonates deeply with my skillset. I have already mastered key platforms like SAP SuccessFactors (through University of Ghana's certification program) and am proficient in conducting employee engagement surveys using Qualtrics, which I deployed during my NHIS project to identify burnout risks among frontline staff. My fluency in English and Ga (with conversational Twi) enables me to bridge communication gaps between Accra-based corporate teams and communities, a critical asset for inclusive HR initiatives.</w:t>
      </w:r>
    </w:p>
    <w:p>
      <w:pPr>
        <w:pStyle w:val="BodyText"/>
      </w:pPr>
      <w:r>
        <w:t xml:space="preserve">The prospect of contributing to your organization's growth as an intern excites me because I view this role as the foundation for my future career as a</w:t>
      </w:r>
      <w:r>
        <w:t xml:space="preserve"> </w:t>
      </w:r>
      <w:r>
        <w:rPr>
          <w:bCs/>
          <w:b/>
        </w:rPr>
        <w:t xml:space="preserve">Human Resources Manager</w:t>
      </w:r>
      <w:r>
        <w:t xml:space="preserve">. In Ghana's rapidly expanding economy—where Accra serves as Africa's third-largest business hub—I aim to develop expertise in areas like talent acquisition for SMEs, compensation benchmarking aligned with Ghana's minimum wage policy, and leveraging technology to reduce HR administrative burdens. My academic thesis on "Automating Payroll Compliance for Accra-Based Startups" (currently under review at the University of Ghana HR Research Journal) reflects this strategic focus. I am eager to apply these frameworks under your mentorship while learning from your team's real-world experience managing complex HR challenges in</w:t>
      </w:r>
      <w:r>
        <w:t xml:space="preserve"> </w:t>
      </w:r>
      <w:r>
        <w:rPr>
          <w:bCs/>
          <w:b/>
        </w:rPr>
        <w:t xml:space="preserve">Ghana Accra</w:t>
      </w:r>
      <w:r>
        <w:t xml:space="preserve">'s competitive marketplace.</w:t>
      </w:r>
    </w:p>
    <w:p>
      <w:pPr>
        <w:pStyle w:val="BodyText"/>
      </w:pPr>
      <w:r>
        <w:t xml:space="preserve">I understand that the journey to becoming a certified HR Manager requires both theoretical grounding and hands-on practice. My academic record—achieving a CGPA of 3.8/4.0 in my major—demonstrates discipline, while my proactive engagement in Ghana's HR ecosystem (including membership in the Ghana Institute of Management and Public Administration's Student Chapter) shows commitment to professional growth. I am prepared to bring relentless curiosity, cultural agility, and a solutions-oriented mindset to your team. For instance, during a recent community project with Accra-based NGO "Youth for Change," I designed a simple HR dashboard tracking volunteer engagement metrics—proving my ability to translate data into meaningful operational insights.</w:t>
      </w:r>
    </w:p>
    <w:p>
      <w:pPr>
        <w:pStyle w:val="BodyText"/>
      </w:pPr>
      <w:r>
        <w:t xml:space="preserve">Thank you for considering this</w:t>
      </w:r>
      <w:r>
        <w:t xml:space="preserve"> </w:t>
      </w:r>
      <w:r>
        <w:rPr>
          <w:bCs/>
          <w:b/>
        </w:rPr>
        <w:t xml:space="preserve">Internship Application Letter</w:t>
      </w:r>
      <w:r>
        <w:t xml:space="preserve">. I am confident that my academic rigor, Ghana-specific HR perspective, and passion for developing human potential align perfectly with [Company Name]'s vision. I would welcome the opportunity to discuss how my skills in recruitment support, compliance knowledge, and understanding of Accra's business culture can contribute to your HR department. I have attached my resume for detailed review and am available for an interview at your earliest convenience.</w:t>
      </w:r>
    </w:p>
    <w:p>
      <w:pPr>
        <w:pStyle w:val="BodyText"/>
      </w:pPr>
      <w:r>
        <w:t xml:space="preserve">"In Ghana, people are not just resources—they are the heartbeat of progress." — Adapted from Dr. Kwame Nkrumah's leadership philosophy</w:t>
      </w:r>
    </w:p>
    <w:p>
      <w:pPr>
        <w:pStyle w:val="BodyText"/>
      </w:pPr>
      <w:r>
        <w:t xml:space="preserve">Sincerely,</w:t>
      </w:r>
    </w:p>
    <w:p>
      <w:pPr>
        <w:pStyle w:val="BodyText"/>
      </w:pPr>
      <w:r>
        <w:t xml:space="preserve">[Your Full Name]</w:t>
      </w:r>
    </w:p>
    <w:p>
      <w:pPr>
        <w:pStyle w:val="BodyText"/>
      </w:pPr>
      <w:r>
        <w:rPr>
          <w:bCs/>
          <w:b/>
        </w:rPr>
        <w:t xml:space="preserve">Attachments:</w:t>
      </w:r>
      <w:r>
        <w:t xml:space="preserve"> </w:t>
      </w:r>
      <w:r>
        <w:t xml:space="preserve">Resume, Academic Transcripts, University Recommendation Letter</w:t>
      </w:r>
    </w:p>
    <w:bookmarkEnd w:id="21"/>
    <w:p>
      <w:pPr>
        <w:pStyle w:val="BodyText"/>
      </w:pPr>
      <w:r>
        <w:t xml:space="preserve">This document was prepared for internship opportunities in Accra, Ghana on behalf of a Human Resource Management student committed to ethical talent develop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Human Resources Manager Position</dc:title>
  <dc:creator/>
  <dc:language>en</dc:language>
  <cp:keywords/>
  <dcterms:created xsi:type="dcterms:W3CDTF">2026-07-20T02:48:02Z</dcterms:created>
  <dcterms:modified xsi:type="dcterms:W3CDTF">2026-07-20T02:48:02Z</dcterms:modified>
</cp:coreProperties>
</file>

<file path=docProps/custom.xml><?xml version="1.0" encoding="utf-8"?>
<Properties xmlns="http://schemas.openxmlformats.org/officeDocument/2006/custom-properties" xmlns:vt="http://schemas.openxmlformats.org/officeDocument/2006/docPropsVTypes"/>
</file>